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59C917C1" w:rsidR="000F0207" w:rsidRPr="00884927" w:rsidRDefault="00D510D4" w:rsidP="00884927">
      <w:pPr>
        <w:pStyle w:val="Heading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 xml:space="preserve">which are consistent with the terminology used for UEs and IAB-MTs. However, this is inconsistent with other specifications where </w:t>
      </w:r>
      <w:proofErr w:type="spellStart"/>
      <w:r w:rsidR="00D510D4">
        <w:rPr>
          <w:rFonts w:ascii="Calibri" w:eastAsia="Calibri" w:hAnsi="Calibri"/>
          <w:sz w:val="22"/>
          <w:szCs w:val="22"/>
        </w:rPr>
        <w:t>gNB</w:t>
      </w:r>
      <w:proofErr w:type="spellEnd"/>
      <w:r w:rsidR="00D510D4">
        <w:rPr>
          <w:rFonts w:ascii="Calibri" w:eastAsia="Calibri" w:hAnsi="Calibri"/>
          <w:sz w:val="22"/>
          <w:szCs w:val="22"/>
        </w:rPr>
        <w:t xml:space="preserve">-DUs do not use the term “serving” for associated cells, including for IAB-DUs (see 38.331 and 38.401 for examples from RAN2 and RAN3 respectively). Unless a clear motivation is made for keeping the term “serving cells,” since the IAB-DU hosts </w:t>
      </w:r>
      <w:proofErr w:type="spellStart"/>
      <w:r w:rsidR="00D510D4">
        <w:rPr>
          <w:rFonts w:ascii="Calibri" w:eastAsia="Calibri" w:hAnsi="Calibri"/>
          <w:sz w:val="22"/>
          <w:szCs w:val="22"/>
        </w:rPr>
        <w:t>gNB</w:t>
      </w:r>
      <w:proofErr w:type="spellEnd"/>
      <w:r w:rsidR="00D510D4">
        <w:rPr>
          <w:rFonts w:ascii="Calibri" w:eastAsia="Calibri" w:hAnsi="Calibri"/>
          <w:sz w:val="22"/>
          <w:szCs w:val="22"/>
        </w:rPr>
        <w:t>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64B73F65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6D3722D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0D14B334" w14:textId="406100B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4A1B56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44D5605" w14:textId="7107B849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35E9DC14" w14:textId="5035C713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0D2A5F36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76482DD7" w14:textId="5590ACEA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4A1399A0" w14:textId="4DE3FC38" w:rsidR="00D3703A" w:rsidRDefault="00DC2A9C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45148638" w:rsidR="00D3703A" w:rsidRPr="0034739E" w:rsidRDefault="0034739E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54D56495" w14:textId="2B610488" w:rsidR="00D3703A" w:rsidRPr="0034739E" w:rsidRDefault="0034739E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19807B4D" w14:textId="3240AA57" w:rsidR="00D3703A" w:rsidRPr="0034739E" w:rsidRDefault="0034739E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423FB7D5" w:rsidR="00D3703A" w:rsidRPr="00DD0040" w:rsidRDefault="00A00233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5519A366" w14:textId="11F07489" w:rsidR="00D3703A" w:rsidRDefault="00A00233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539E5253" w14:textId="418EEB68" w:rsidR="00D3703A" w:rsidRDefault="00A00233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None</w:t>
            </w:r>
            <w:bookmarkStart w:id="2" w:name="_GoBack"/>
            <w:bookmarkEnd w:id="2"/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503F7" w14:textId="77777777" w:rsidR="001C130E" w:rsidRDefault="001C130E" w:rsidP="00424124">
      <w:r>
        <w:separator/>
      </w:r>
    </w:p>
  </w:endnote>
  <w:endnote w:type="continuationSeparator" w:id="0">
    <w:p w14:paraId="30C8865C" w14:textId="77777777" w:rsidR="001C130E" w:rsidRDefault="001C130E" w:rsidP="00424124">
      <w:r>
        <w:continuationSeparator/>
      </w:r>
    </w:p>
  </w:endnote>
  <w:endnote w:type="continuationNotice" w:id="1">
    <w:p w14:paraId="3A4129EB" w14:textId="77777777" w:rsidR="001C130E" w:rsidRDefault="001C1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AFDE6" w14:textId="77777777" w:rsidR="001C130E" w:rsidRDefault="001C130E" w:rsidP="00424124">
      <w:r>
        <w:separator/>
      </w:r>
    </w:p>
  </w:footnote>
  <w:footnote w:type="continuationSeparator" w:id="0">
    <w:p w14:paraId="6B5FAF3A" w14:textId="77777777" w:rsidR="001C130E" w:rsidRDefault="001C130E" w:rsidP="00424124">
      <w:r>
        <w:continuationSeparator/>
      </w:r>
    </w:p>
  </w:footnote>
  <w:footnote w:type="continuationNotice" w:id="1">
    <w:p w14:paraId="2D304793" w14:textId="77777777" w:rsidR="001C130E" w:rsidRDefault="001C13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256C28-5A87-4700-8FD2-074B06AD0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Wanuga, Kevin (Nokia - US/Murray Hill)</cp:lastModifiedBy>
  <cp:revision>2</cp:revision>
  <cp:lastPrinted>2016-02-23T10:51:00Z</cp:lastPrinted>
  <dcterms:created xsi:type="dcterms:W3CDTF">2020-10-27T01:50:00Z</dcterms:created>
  <dcterms:modified xsi:type="dcterms:W3CDTF">2020-10-2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